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8A816" w14:textId="77777777" w:rsidR="00324938" w:rsidRPr="000F7EC7" w:rsidRDefault="00324938" w:rsidP="00324938">
      <w:pPr>
        <w:shd w:val="clear" w:color="auto" w:fill="FFFFFF"/>
        <w:spacing w:line="600" w:lineRule="atLeast"/>
        <w:jc w:val="center"/>
        <w:outlineLvl w:val="0"/>
        <w:rPr>
          <w:rFonts w:ascii="inherit" w:eastAsia="Times New Roman" w:hAnsi="inherit" w:cs="Helvetica"/>
          <w:b/>
          <w:bCs/>
          <w:color w:val="333333"/>
          <w:kern w:val="36"/>
          <w:sz w:val="39"/>
          <w:szCs w:val="39"/>
          <w:lang w:eastAsia="en-CA"/>
        </w:rPr>
      </w:pPr>
      <w:r w:rsidRPr="00840EA7">
        <w:rPr>
          <w:rFonts w:ascii="Arial" w:eastAsia="Times New Roman" w:hAnsi="Arial" w:cs="Arial"/>
          <w:b/>
          <w:bCs/>
          <w:color w:val="404040"/>
          <w:kern w:val="36"/>
          <w:sz w:val="32"/>
          <w:szCs w:val="32"/>
          <w:lang w:eastAsia="en-CA"/>
        </w:rPr>
        <w:t>Mentoring Agreement</w:t>
      </w:r>
    </w:p>
    <w:p w14:paraId="5AB541C3" w14:textId="77777777" w:rsidR="00324938" w:rsidRPr="00840EA7" w:rsidRDefault="00324938" w:rsidP="00324938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vanish/>
          <w:sz w:val="24"/>
          <w:szCs w:val="24"/>
          <w:lang w:eastAsia="en-CA"/>
        </w:rPr>
        <w:t>Top of Form</w:t>
      </w:r>
    </w:p>
    <w:p w14:paraId="76A8B3A6" w14:textId="77777777" w:rsidR="00324938" w:rsidRPr="00F16B83" w:rsidRDefault="00324938" w:rsidP="00324938">
      <w:pPr>
        <w:spacing w:after="27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Meeting Formats - How would you like to meet? Would you like to have some meetings in-person and some over the phon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490DBE33" w14:textId="77777777" w:rsidTr="001A1AC9">
        <w:tc>
          <w:tcPr>
            <w:tcW w:w="9350" w:type="dxa"/>
          </w:tcPr>
          <w:p w14:paraId="4100D107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575FDEC5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13F2149E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2F468B56" w14:textId="77777777" w:rsidR="00324938" w:rsidRPr="00276170" w:rsidRDefault="00324938" w:rsidP="0032493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fr-CA"/>
        </w:rPr>
      </w:pPr>
    </w:p>
    <w:p w14:paraId="405C2FCB" w14:textId="77777777" w:rsidR="00324938" w:rsidRPr="00F16B83" w:rsidRDefault="00324938" w:rsidP="00324938">
      <w:pPr>
        <w:spacing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Frequency of meetings - Would you like to meet weekly, biweekly, or monthl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0DE3D655" w14:textId="77777777" w:rsidTr="001A1AC9">
        <w:tc>
          <w:tcPr>
            <w:tcW w:w="9350" w:type="dxa"/>
          </w:tcPr>
          <w:p w14:paraId="2BA25883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0E2A644C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0B566EC3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78A223C9" w14:textId="77777777" w:rsidR="00324938" w:rsidRPr="00276170" w:rsidRDefault="00324938" w:rsidP="003249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fr-CA"/>
        </w:rPr>
      </w:pPr>
    </w:p>
    <w:p w14:paraId="7F43DCF6" w14:textId="77777777" w:rsidR="00324938" w:rsidRPr="000F7EC7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0F7EC7">
        <w:rPr>
          <w:rFonts w:ascii="Arial" w:eastAsia="Times New Roman" w:hAnsi="Arial" w:cs="Arial"/>
          <w:sz w:val="24"/>
          <w:szCs w:val="24"/>
          <w:lang w:eastAsia="en-CA"/>
        </w:rPr>
        <w:t xml:space="preserve">Length of relationship - How long are both of you willing to commit to this relationship? Some formal relationships can be as short as one month and </w:t>
      </w:r>
      <w:proofErr w:type="gramStart"/>
      <w:r w:rsidRPr="000F7EC7">
        <w:rPr>
          <w:rFonts w:ascii="Arial" w:eastAsia="Times New Roman" w:hAnsi="Arial" w:cs="Arial"/>
          <w:sz w:val="24"/>
          <w:szCs w:val="24"/>
          <w:lang w:eastAsia="en-CA"/>
        </w:rPr>
        <w:t>as long as</w:t>
      </w:r>
      <w:proofErr w:type="gramEnd"/>
      <w:r w:rsidRPr="000F7EC7">
        <w:rPr>
          <w:rFonts w:ascii="Arial" w:eastAsia="Times New Roman" w:hAnsi="Arial" w:cs="Arial"/>
          <w:sz w:val="24"/>
          <w:szCs w:val="24"/>
          <w:lang w:eastAsia="en-CA"/>
        </w:rPr>
        <w:t xml:space="preserve"> one year. Please note that for some mentoring programs they will specify the length of the relationship (e.g. 6 months).</w:t>
      </w:r>
    </w:p>
    <w:p w14:paraId="6980CED0" w14:textId="77777777" w:rsidR="00324938" w:rsidRPr="00F16B83" w:rsidRDefault="00324938" w:rsidP="00324938">
      <w:pPr>
        <w:tabs>
          <w:tab w:val="left" w:pos="1260"/>
        </w:tabs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1219D0EE" w14:textId="77777777" w:rsidTr="001A1AC9">
        <w:tc>
          <w:tcPr>
            <w:tcW w:w="9350" w:type="dxa"/>
          </w:tcPr>
          <w:p w14:paraId="0D8AEEBD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25F56EBA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53A59389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0370EBFE" w14:textId="77777777" w:rsidR="00324938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1E1A2539" w14:textId="77777777" w:rsidR="00324938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Availability - What days and times typically work for each of you to meet?</w:t>
      </w:r>
    </w:p>
    <w:p w14:paraId="6C12CD27" w14:textId="77777777" w:rsidR="00324938" w:rsidRPr="00F16B83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7D4E9472" w14:textId="77777777" w:rsidTr="001A1AC9">
        <w:tc>
          <w:tcPr>
            <w:tcW w:w="9350" w:type="dxa"/>
          </w:tcPr>
          <w:p w14:paraId="28553C04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68EC4030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4A67705E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4AA1D27F" w14:textId="77777777" w:rsidR="00324938" w:rsidRDefault="00324938" w:rsidP="00324938">
      <w:pPr>
        <w:tabs>
          <w:tab w:val="left" w:pos="2475"/>
        </w:tabs>
        <w:rPr>
          <w:rFonts w:ascii="Arial" w:eastAsia="Times New Roman" w:hAnsi="Arial" w:cs="Arial"/>
          <w:sz w:val="24"/>
          <w:szCs w:val="24"/>
          <w:lang w:eastAsia="en-CA"/>
        </w:rPr>
      </w:pPr>
    </w:p>
    <w:p w14:paraId="3D15405B" w14:textId="77777777" w:rsidR="00324938" w:rsidRPr="0038146D" w:rsidRDefault="00324938" w:rsidP="00324938">
      <w:pPr>
        <w:tabs>
          <w:tab w:val="left" w:pos="2475"/>
        </w:tabs>
        <w:rPr>
          <w:rFonts w:ascii="Times New Roman" w:eastAsia="Times New Roman" w:hAnsi="Times New Roman" w:cs="Times New Roman"/>
          <w:sz w:val="24"/>
          <w:szCs w:val="24"/>
          <w:lang w:val="fr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Time of meetings - Will your meetings be 15 minutes, 30 minutes, 45 minutes or 60 minutes in leng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7A768009" w14:textId="77777777" w:rsidTr="001A1AC9">
        <w:tc>
          <w:tcPr>
            <w:tcW w:w="9350" w:type="dxa"/>
          </w:tcPr>
          <w:p w14:paraId="7352C450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4942286C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0A159EB7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2F1AC3E5" w14:textId="77777777" w:rsidR="00324938" w:rsidRPr="00276170" w:rsidRDefault="00324938" w:rsidP="003249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fr-CA" w:eastAsia="en-CA"/>
        </w:rPr>
      </w:pPr>
    </w:p>
    <w:p w14:paraId="30D9EDF3" w14:textId="77777777" w:rsidR="00324938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 xml:space="preserve">Cancellations - What is the best way to notify each other in case a meeting needs to be postponed? </w:t>
      </w:r>
    </w:p>
    <w:p w14:paraId="338A613D" w14:textId="77777777" w:rsidR="00324938" w:rsidRPr="00F16B83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4F0FAB7C" w14:textId="77777777" w:rsidTr="001A1AC9">
        <w:tc>
          <w:tcPr>
            <w:tcW w:w="9350" w:type="dxa"/>
          </w:tcPr>
          <w:p w14:paraId="5EC13275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34B98F6A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4DBFB856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273291A2" w14:textId="77777777" w:rsidR="00324938" w:rsidRPr="00276170" w:rsidRDefault="00324938" w:rsidP="0032493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fr-CA"/>
        </w:rPr>
      </w:pPr>
    </w:p>
    <w:p w14:paraId="5A09C8AB" w14:textId="77777777" w:rsidR="00324938" w:rsidRPr="00F16B83" w:rsidRDefault="00324938" w:rsidP="00324938">
      <w:pPr>
        <w:spacing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Agendas - Will the mentee submit an agenda prior to the meeting? The agenda can include updates, specific discussion topic(s), action items and setting the next meeting date and format</w:t>
      </w:r>
      <w:r>
        <w:rPr>
          <w:rFonts w:ascii="Arial" w:eastAsia="Times New Roman" w:hAnsi="Arial" w:cs="Arial"/>
          <w:sz w:val="24"/>
          <w:szCs w:val="24"/>
          <w:lang w:eastAsia="en-C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7E9F157A" w14:textId="77777777" w:rsidTr="001A1AC9">
        <w:tc>
          <w:tcPr>
            <w:tcW w:w="9350" w:type="dxa"/>
          </w:tcPr>
          <w:p w14:paraId="446439A3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5404032C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38FA8A79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3807DB23" w14:textId="77777777" w:rsidR="00324938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206EA442" w14:textId="77777777" w:rsidR="00324938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Confidentiality - Discuss how confidential information will be handled.</w:t>
      </w:r>
    </w:p>
    <w:p w14:paraId="4FA049F3" w14:textId="77777777" w:rsidR="00324938" w:rsidRPr="00F16B83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25C9DB96" w14:textId="77777777" w:rsidTr="001A1AC9">
        <w:tc>
          <w:tcPr>
            <w:tcW w:w="9350" w:type="dxa"/>
          </w:tcPr>
          <w:p w14:paraId="5341BE2D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1C29A874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05303765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4BF9BE51" w14:textId="77777777" w:rsidR="00324938" w:rsidRPr="00276170" w:rsidRDefault="00324938" w:rsidP="0032493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fr-CA"/>
        </w:rPr>
      </w:pPr>
    </w:p>
    <w:p w14:paraId="47070570" w14:textId="77777777" w:rsidR="00324938" w:rsidRPr="00840EA7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40EA7">
        <w:rPr>
          <w:rFonts w:ascii="Arial" w:eastAsia="Times New Roman" w:hAnsi="Arial" w:cs="Arial"/>
          <w:sz w:val="24"/>
          <w:szCs w:val="24"/>
          <w:lang w:eastAsia="en-CA"/>
        </w:rPr>
        <w:t>Additional Information - Add any other items discussed for this relationship.</w:t>
      </w:r>
    </w:p>
    <w:p w14:paraId="7368759F" w14:textId="77777777" w:rsidR="00324938" w:rsidRPr="00F16B83" w:rsidRDefault="00324938" w:rsidP="0032493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938" w:rsidRPr="00276170" w14:paraId="519A532D" w14:textId="77777777" w:rsidTr="001A1AC9">
        <w:tc>
          <w:tcPr>
            <w:tcW w:w="9350" w:type="dxa"/>
          </w:tcPr>
          <w:p w14:paraId="09755019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748E81F5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  <w:p w14:paraId="1A1C7AA9" w14:textId="77777777" w:rsidR="00324938" w:rsidRPr="00276170" w:rsidRDefault="00324938" w:rsidP="001A1AC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CA"/>
              </w:rPr>
            </w:pPr>
          </w:p>
        </w:tc>
      </w:tr>
    </w:tbl>
    <w:p w14:paraId="2875BE84" w14:textId="77777777" w:rsidR="00324938" w:rsidRDefault="00324938" w:rsidP="00324938">
      <w:pPr>
        <w:spacing w:line="240" w:lineRule="auto"/>
        <w:rPr>
          <w:lang w:val="fr-CA"/>
        </w:rPr>
      </w:pPr>
    </w:p>
    <w:p w14:paraId="45049615" w14:textId="61CCDA48" w:rsidR="00CB1B3A" w:rsidRPr="00324938" w:rsidRDefault="00CB1B3A" w:rsidP="00324938">
      <w:pPr>
        <w:rPr>
          <w:rStyle w:val="help-block"/>
          <w:lang w:val="fr-CA"/>
        </w:rPr>
      </w:pPr>
      <w:bookmarkStart w:id="0" w:name="_GoBack"/>
      <w:bookmarkEnd w:id="0"/>
    </w:p>
    <w:sectPr w:rsidR="00CB1B3A" w:rsidRPr="00324938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B66CC" w14:textId="77777777" w:rsidR="00856E15" w:rsidRDefault="00856E15" w:rsidP="00C94DDE">
      <w:pPr>
        <w:spacing w:after="0" w:line="240" w:lineRule="auto"/>
      </w:pPr>
      <w:r>
        <w:separator/>
      </w:r>
    </w:p>
  </w:endnote>
  <w:endnote w:type="continuationSeparator" w:id="0">
    <w:p w14:paraId="387E9CAA" w14:textId="77777777" w:rsidR="00856E15" w:rsidRDefault="00856E15" w:rsidP="00C94DDE">
      <w:pPr>
        <w:spacing w:after="0" w:line="240" w:lineRule="auto"/>
      </w:pPr>
      <w:r>
        <w:continuationSeparator/>
      </w:r>
    </w:p>
  </w:endnote>
  <w:endnote w:type="continuationNotice" w:id="1">
    <w:p w14:paraId="605E091B" w14:textId="77777777" w:rsidR="00856E15" w:rsidRDefault="00856E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0AF81" w14:textId="15097BF8" w:rsidR="00194775" w:rsidRPr="00C15EB6" w:rsidRDefault="00C15EB6" w:rsidP="00DA0DE8">
    <w:pPr>
      <w:pStyle w:val="Footer"/>
      <w:jc w:val="center"/>
      <w:rPr>
        <w:rFonts w:ascii="Arial" w:hAnsi="Arial" w:cs="Arial"/>
        <w:sz w:val="24"/>
        <w:szCs w:val="24"/>
      </w:rPr>
    </w:pPr>
    <w:r w:rsidRPr="00C15EB6">
      <w:rPr>
        <w:rStyle w:val="mc-blue"/>
        <w:rFonts w:ascii="Arial" w:hAnsi="Arial" w:cs="Arial"/>
        <w:sz w:val="24"/>
        <w:szCs w:val="24"/>
        <w:shd w:val="clear" w:color="auto" w:fill="FFFFFF"/>
      </w:rPr>
      <w:t>1.888.532.7503 / info@</w:t>
    </w:r>
    <w:r w:rsidRPr="00C15EB6">
      <w:rPr>
        <w:rStyle w:val="mc-orange"/>
        <w:rFonts w:ascii="Arial" w:hAnsi="Arial" w:cs="Arial"/>
        <w:color w:val="F89406"/>
        <w:sz w:val="24"/>
        <w:szCs w:val="24"/>
        <w:shd w:val="clear" w:color="auto" w:fill="FFFFFF"/>
      </w:rPr>
      <w:t>Mentor</w:t>
    </w:r>
    <w:r w:rsidRPr="00C15EB6">
      <w:rPr>
        <w:rStyle w:val="mc-blue"/>
        <w:rFonts w:ascii="Arial" w:hAnsi="Arial" w:cs="Arial"/>
        <w:color w:val="1395DB"/>
        <w:sz w:val="24"/>
        <w:szCs w:val="24"/>
        <w:shd w:val="clear" w:color="auto" w:fill="FFFFFF"/>
      </w:rPr>
      <w:t>City</w:t>
    </w:r>
    <w:r w:rsidRPr="00C15EB6">
      <w:rPr>
        <w:rStyle w:val="mc-blue"/>
        <w:rFonts w:ascii="Arial" w:hAnsi="Arial" w:cs="Arial"/>
        <w:sz w:val="24"/>
        <w:szCs w:val="24"/>
        <w:shd w:val="clear" w:color="auto" w:fill="FFFFFF"/>
      </w:rPr>
      <w:t>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1517D" w14:textId="77777777" w:rsidR="00856E15" w:rsidRDefault="00856E15" w:rsidP="00C94DDE">
      <w:pPr>
        <w:spacing w:after="0" w:line="240" w:lineRule="auto"/>
      </w:pPr>
      <w:r>
        <w:separator/>
      </w:r>
    </w:p>
  </w:footnote>
  <w:footnote w:type="continuationSeparator" w:id="0">
    <w:p w14:paraId="4BD90806" w14:textId="77777777" w:rsidR="00856E15" w:rsidRDefault="00856E15" w:rsidP="00C94DDE">
      <w:pPr>
        <w:spacing w:after="0" w:line="240" w:lineRule="auto"/>
      </w:pPr>
      <w:r>
        <w:continuationSeparator/>
      </w:r>
    </w:p>
  </w:footnote>
  <w:footnote w:type="continuationNotice" w:id="1">
    <w:p w14:paraId="37D07107" w14:textId="77777777" w:rsidR="00856E15" w:rsidRDefault="00856E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61D65" w14:textId="23FE9207" w:rsidR="006666D3" w:rsidRDefault="0054212B" w:rsidP="00DA0DE8">
    <w:pPr>
      <w:pStyle w:val="Header"/>
      <w:tabs>
        <w:tab w:val="left" w:pos="2880"/>
      </w:tabs>
      <w:jc w:val="center"/>
    </w:pPr>
    <w:r>
      <w:rPr>
        <w:noProof/>
        <w:lang w:eastAsia="en-CA"/>
      </w:rPr>
      <w:drawing>
        <wp:inline distT="0" distB="0" distL="0" distR="0" wp14:anchorId="66D64A14" wp14:editId="264B21AA">
          <wp:extent cx="205740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2C48"/>
    <w:multiLevelType w:val="hybridMultilevel"/>
    <w:tmpl w:val="DE528F30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F26C6"/>
    <w:multiLevelType w:val="hybridMultilevel"/>
    <w:tmpl w:val="178EE032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9A958F0"/>
    <w:multiLevelType w:val="multilevel"/>
    <w:tmpl w:val="7F16D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866878"/>
    <w:multiLevelType w:val="hybridMultilevel"/>
    <w:tmpl w:val="3CFA9D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06F49"/>
    <w:multiLevelType w:val="hybridMultilevel"/>
    <w:tmpl w:val="03E60F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C3464"/>
    <w:multiLevelType w:val="hybridMultilevel"/>
    <w:tmpl w:val="DA98861A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6C40C70"/>
    <w:multiLevelType w:val="hybridMultilevel"/>
    <w:tmpl w:val="BED0B2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966AE"/>
    <w:multiLevelType w:val="hybridMultilevel"/>
    <w:tmpl w:val="FF2AAF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334"/>
    <w:multiLevelType w:val="multilevel"/>
    <w:tmpl w:val="FEF2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143E59"/>
    <w:multiLevelType w:val="multilevel"/>
    <w:tmpl w:val="3BB61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FF768E"/>
    <w:multiLevelType w:val="multilevel"/>
    <w:tmpl w:val="01A21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F1250C"/>
    <w:multiLevelType w:val="hybridMultilevel"/>
    <w:tmpl w:val="D4C4E58C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23343A4E"/>
    <w:multiLevelType w:val="hybridMultilevel"/>
    <w:tmpl w:val="004A99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345C82"/>
    <w:multiLevelType w:val="hybridMultilevel"/>
    <w:tmpl w:val="42FA06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804C3"/>
    <w:multiLevelType w:val="hybridMultilevel"/>
    <w:tmpl w:val="8C3EAC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D2CD1"/>
    <w:multiLevelType w:val="multilevel"/>
    <w:tmpl w:val="FD764008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</w:lvl>
    <w:lvl w:ilvl="1" w:tentative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decimal"/>
      <w:lvlText w:val="%3."/>
      <w:lvlJc w:val="left"/>
      <w:pPr>
        <w:tabs>
          <w:tab w:val="num" w:pos="1620"/>
        </w:tabs>
        <w:ind w:left="1620" w:hanging="36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decimal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decimal"/>
      <w:lvlText w:val="%6."/>
      <w:lvlJc w:val="left"/>
      <w:pPr>
        <w:tabs>
          <w:tab w:val="num" w:pos="3780"/>
        </w:tabs>
        <w:ind w:left="3780" w:hanging="36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decimal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decimal"/>
      <w:lvlText w:val="%9."/>
      <w:lvlJc w:val="left"/>
      <w:pPr>
        <w:tabs>
          <w:tab w:val="num" w:pos="5940"/>
        </w:tabs>
        <w:ind w:left="5940" w:hanging="360"/>
      </w:pPr>
    </w:lvl>
  </w:abstractNum>
  <w:abstractNum w:abstractNumId="16" w15:restartNumberingAfterBreak="0">
    <w:nsid w:val="2E1C19D1"/>
    <w:multiLevelType w:val="hybridMultilevel"/>
    <w:tmpl w:val="35C8CC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DA5574"/>
    <w:multiLevelType w:val="multilevel"/>
    <w:tmpl w:val="0D9EBD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BE615B"/>
    <w:multiLevelType w:val="hybridMultilevel"/>
    <w:tmpl w:val="4A4011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D802DC"/>
    <w:multiLevelType w:val="hybridMultilevel"/>
    <w:tmpl w:val="FC5A9CD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82482D"/>
    <w:multiLevelType w:val="hybridMultilevel"/>
    <w:tmpl w:val="51CC50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1230AC"/>
    <w:multiLevelType w:val="hybridMultilevel"/>
    <w:tmpl w:val="073A779A"/>
    <w:lvl w:ilvl="0" w:tplc="F252D9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8882E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972817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558C3E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BAA988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3D054E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4AEA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C412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9B64C9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0B0007"/>
    <w:multiLevelType w:val="hybridMultilevel"/>
    <w:tmpl w:val="8304B4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564470"/>
    <w:multiLevelType w:val="hybridMultilevel"/>
    <w:tmpl w:val="68B8C412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437B1AF0"/>
    <w:multiLevelType w:val="hybridMultilevel"/>
    <w:tmpl w:val="2B5843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00DFC"/>
    <w:multiLevelType w:val="hybridMultilevel"/>
    <w:tmpl w:val="5C80F194"/>
    <w:lvl w:ilvl="0" w:tplc="8E9693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46A61D31"/>
    <w:multiLevelType w:val="hybridMultilevel"/>
    <w:tmpl w:val="46689A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6B30158"/>
    <w:multiLevelType w:val="multilevel"/>
    <w:tmpl w:val="93CA4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C03461F"/>
    <w:multiLevelType w:val="hybridMultilevel"/>
    <w:tmpl w:val="B310EEC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E5134B"/>
    <w:multiLevelType w:val="hybridMultilevel"/>
    <w:tmpl w:val="A8541C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28745D"/>
    <w:multiLevelType w:val="hybridMultilevel"/>
    <w:tmpl w:val="975418C4"/>
    <w:lvl w:ilvl="0" w:tplc="A7A874E8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8E4454"/>
    <w:multiLevelType w:val="hybridMultilevel"/>
    <w:tmpl w:val="0BA400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D39A6"/>
    <w:multiLevelType w:val="hybridMultilevel"/>
    <w:tmpl w:val="8EA4C8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572E9"/>
    <w:multiLevelType w:val="hybridMultilevel"/>
    <w:tmpl w:val="42C4C3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4049C"/>
    <w:multiLevelType w:val="hybridMultilevel"/>
    <w:tmpl w:val="F66AE57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E06F5E"/>
    <w:multiLevelType w:val="multilevel"/>
    <w:tmpl w:val="4B86A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043A5A"/>
    <w:multiLevelType w:val="hybridMultilevel"/>
    <w:tmpl w:val="60226B16"/>
    <w:lvl w:ilvl="0" w:tplc="A7A874E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F0B7E"/>
    <w:multiLevelType w:val="hybridMultilevel"/>
    <w:tmpl w:val="16A2AB26"/>
    <w:lvl w:ilvl="0" w:tplc="ACE0987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3B275D"/>
    <w:multiLevelType w:val="hybridMultilevel"/>
    <w:tmpl w:val="9B8E2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DD740F"/>
    <w:multiLevelType w:val="hybridMultilevel"/>
    <w:tmpl w:val="5E1024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67171D"/>
    <w:multiLevelType w:val="hybridMultilevel"/>
    <w:tmpl w:val="B9DCCB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A332E4"/>
    <w:multiLevelType w:val="multilevel"/>
    <w:tmpl w:val="205EF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4201B1"/>
    <w:multiLevelType w:val="hybridMultilevel"/>
    <w:tmpl w:val="013A85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CC1FED"/>
    <w:multiLevelType w:val="hybridMultilevel"/>
    <w:tmpl w:val="077C58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0341D0"/>
    <w:multiLevelType w:val="hybridMultilevel"/>
    <w:tmpl w:val="FB9E96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8A139E"/>
    <w:multiLevelType w:val="hybridMultilevel"/>
    <w:tmpl w:val="9F7AB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5"/>
  </w:num>
  <w:num w:numId="4">
    <w:abstractNumId w:val="25"/>
  </w:num>
  <w:num w:numId="5">
    <w:abstractNumId w:val="1"/>
  </w:num>
  <w:num w:numId="6">
    <w:abstractNumId w:val="23"/>
  </w:num>
  <w:num w:numId="7">
    <w:abstractNumId w:val="11"/>
  </w:num>
  <w:num w:numId="8">
    <w:abstractNumId w:val="16"/>
  </w:num>
  <w:num w:numId="9">
    <w:abstractNumId w:val="17"/>
  </w:num>
  <w:num w:numId="10">
    <w:abstractNumId w:val="43"/>
  </w:num>
  <w:num w:numId="11">
    <w:abstractNumId w:val="24"/>
  </w:num>
  <w:num w:numId="12">
    <w:abstractNumId w:val="37"/>
  </w:num>
  <w:num w:numId="13">
    <w:abstractNumId w:val="6"/>
  </w:num>
  <w:num w:numId="14">
    <w:abstractNumId w:val="32"/>
  </w:num>
  <w:num w:numId="15">
    <w:abstractNumId w:val="13"/>
  </w:num>
  <w:num w:numId="16">
    <w:abstractNumId w:val="7"/>
  </w:num>
  <w:num w:numId="17">
    <w:abstractNumId w:val="4"/>
  </w:num>
  <w:num w:numId="18">
    <w:abstractNumId w:val="38"/>
  </w:num>
  <w:num w:numId="19">
    <w:abstractNumId w:val="42"/>
  </w:num>
  <w:num w:numId="20">
    <w:abstractNumId w:val="0"/>
  </w:num>
  <w:num w:numId="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2"/>
  </w:num>
  <w:num w:numId="23">
    <w:abstractNumId w:val="4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24">
    <w:abstractNumId w:val="20"/>
  </w:num>
  <w:num w:numId="25">
    <w:abstractNumId w:val="44"/>
  </w:num>
  <w:num w:numId="26">
    <w:abstractNumId w:val="28"/>
  </w:num>
  <w:num w:numId="27">
    <w:abstractNumId w:val="12"/>
  </w:num>
  <w:num w:numId="28">
    <w:abstractNumId w:val="39"/>
  </w:num>
  <w:num w:numId="29">
    <w:abstractNumId w:val="19"/>
  </w:num>
  <w:num w:numId="30">
    <w:abstractNumId w:val="21"/>
  </w:num>
  <w:num w:numId="31">
    <w:abstractNumId w:val="33"/>
  </w:num>
  <w:num w:numId="32">
    <w:abstractNumId w:val="10"/>
  </w:num>
  <w:num w:numId="33">
    <w:abstractNumId w:val="3"/>
  </w:num>
  <w:num w:numId="34">
    <w:abstractNumId w:val="22"/>
  </w:num>
  <w:num w:numId="35">
    <w:abstractNumId w:val="40"/>
  </w:num>
  <w:num w:numId="36">
    <w:abstractNumId w:val="18"/>
  </w:num>
  <w:num w:numId="37">
    <w:abstractNumId w:val="31"/>
  </w:num>
  <w:num w:numId="38">
    <w:abstractNumId w:val="36"/>
  </w:num>
  <w:num w:numId="39">
    <w:abstractNumId w:val="30"/>
  </w:num>
  <w:num w:numId="40">
    <w:abstractNumId w:val="45"/>
  </w:num>
  <w:num w:numId="41">
    <w:abstractNumId w:val="15"/>
    <w:lvlOverride w:ilvl="0">
      <w:startOverride w:val="1"/>
    </w:lvlOverride>
  </w:num>
  <w:num w:numId="42">
    <w:abstractNumId w:val="35"/>
    <w:lvlOverride w:ilvl="0">
      <w:startOverride w:val="2"/>
    </w:lvlOverride>
  </w:num>
  <w:num w:numId="43">
    <w:abstractNumId w:val="8"/>
    <w:lvlOverride w:ilvl="0">
      <w:startOverride w:val="3"/>
    </w:lvlOverride>
  </w:num>
  <w:num w:numId="44">
    <w:abstractNumId w:val="34"/>
  </w:num>
  <w:num w:numId="45">
    <w:abstractNumId w:val="26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NDMxNTE1NzY2szBQ0lEKTi0uzszPAykwNDCsBQCOS0eiLgAAAA=="/>
  </w:docVars>
  <w:rsids>
    <w:rsidRoot w:val="00052950"/>
    <w:rsid w:val="00001133"/>
    <w:rsid w:val="00003AF8"/>
    <w:rsid w:val="00003F7F"/>
    <w:rsid w:val="0001113E"/>
    <w:rsid w:val="000112F0"/>
    <w:rsid w:val="00013312"/>
    <w:rsid w:val="00014304"/>
    <w:rsid w:val="00015836"/>
    <w:rsid w:val="00021553"/>
    <w:rsid w:val="00022701"/>
    <w:rsid w:val="00032996"/>
    <w:rsid w:val="00034C2D"/>
    <w:rsid w:val="0003653A"/>
    <w:rsid w:val="0003766C"/>
    <w:rsid w:val="00041A8D"/>
    <w:rsid w:val="000437D5"/>
    <w:rsid w:val="000455A3"/>
    <w:rsid w:val="00045FAE"/>
    <w:rsid w:val="00046C69"/>
    <w:rsid w:val="000503F9"/>
    <w:rsid w:val="00051B38"/>
    <w:rsid w:val="00052538"/>
    <w:rsid w:val="00052950"/>
    <w:rsid w:val="000540AD"/>
    <w:rsid w:val="000540BB"/>
    <w:rsid w:val="00054D80"/>
    <w:rsid w:val="000572C4"/>
    <w:rsid w:val="000603E8"/>
    <w:rsid w:val="000620CC"/>
    <w:rsid w:val="00070B16"/>
    <w:rsid w:val="00070B7A"/>
    <w:rsid w:val="00071F93"/>
    <w:rsid w:val="000733F0"/>
    <w:rsid w:val="00074774"/>
    <w:rsid w:val="00076FA4"/>
    <w:rsid w:val="00080336"/>
    <w:rsid w:val="00080A9E"/>
    <w:rsid w:val="0008231F"/>
    <w:rsid w:val="00083B07"/>
    <w:rsid w:val="000853ED"/>
    <w:rsid w:val="00090027"/>
    <w:rsid w:val="0009129E"/>
    <w:rsid w:val="00093FDB"/>
    <w:rsid w:val="000965BE"/>
    <w:rsid w:val="00096D95"/>
    <w:rsid w:val="000975FC"/>
    <w:rsid w:val="00097A32"/>
    <w:rsid w:val="000A52EC"/>
    <w:rsid w:val="000A535E"/>
    <w:rsid w:val="000A6C12"/>
    <w:rsid w:val="000B1122"/>
    <w:rsid w:val="000B3382"/>
    <w:rsid w:val="000B5116"/>
    <w:rsid w:val="000B712C"/>
    <w:rsid w:val="000B786D"/>
    <w:rsid w:val="000B7AC5"/>
    <w:rsid w:val="000C0B3D"/>
    <w:rsid w:val="000C67B6"/>
    <w:rsid w:val="000D06BB"/>
    <w:rsid w:val="000D08FD"/>
    <w:rsid w:val="000D0EEC"/>
    <w:rsid w:val="000D3C38"/>
    <w:rsid w:val="000D44B8"/>
    <w:rsid w:val="000D66F6"/>
    <w:rsid w:val="000D6EEE"/>
    <w:rsid w:val="000E3ADF"/>
    <w:rsid w:val="000E4FDA"/>
    <w:rsid w:val="000E6AA6"/>
    <w:rsid w:val="000F2699"/>
    <w:rsid w:val="000F5B50"/>
    <w:rsid w:val="001016B1"/>
    <w:rsid w:val="00104E7F"/>
    <w:rsid w:val="00107256"/>
    <w:rsid w:val="00111C43"/>
    <w:rsid w:val="00115234"/>
    <w:rsid w:val="00116E5C"/>
    <w:rsid w:val="001171FD"/>
    <w:rsid w:val="001173D1"/>
    <w:rsid w:val="001245A2"/>
    <w:rsid w:val="001249F1"/>
    <w:rsid w:val="00127825"/>
    <w:rsid w:val="00134E1C"/>
    <w:rsid w:val="0013547D"/>
    <w:rsid w:val="001358F7"/>
    <w:rsid w:val="001366C8"/>
    <w:rsid w:val="0013786A"/>
    <w:rsid w:val="00150A5C"/>
    <w:rsid w:val="00152229"/>
    <w:rsid w:val="00152808"/>
    <w:rsid w:val="00156174"/>
    <w:rsid w:val="0016026B"/>
    <w:rsid w:val="00160884"/>
    <w:rsid w:val="00160E0E"/>
    <w:rsid w:val="0016314F"/>
    <w:rsid w:val="00166667"/>
    <w:rsid w:val="00167EA5"/>
    <w:rsid w:val="001723E9"/>
    <w:rsid w:val="00172731"/>
    <w:rsid w:val="001767E6"/>
    <w:rsid w:val="00177BC1"/>
    <w:rsid w:val="00180A1C"/>
    <w:rsid w:val="0018424E"/>
    <w:rsid w:val="00185BDF"/>
    <w:rsid w:val="001872E9"/>
    <w:rsid w:val="001902F4"/>
    <w:rsid w:val="0019232E"/>
    <w:rsid w:val="00192A22"/>
    <w:rsid w:val="00194451"/>
    <w:rsid w:val="00194775"/>
    <w:rsid w:val="00195447"/>
    <w:rsid w:val="00195A55"/>
    <w:rsid w:val="00196220"/>
    <w:rsid w:val="001A11DF"/>
    <w:rsid w:val="001A1869"/>
    <w:rsid w:val="001A78F0"/>
    <w:rsid w:val="001B0CA3"/>
    <w:rsid w:val="001B4510"/>
    <w:rsid w:val="001B5715"/>
    <w:rsid w:val="001B5CF7"/>
    <w:rsid w:val="001B7C71"/>
    <w:rsid w:val="001C0EDA"/>
    <w:rsid w:val="001C1AD7"/>
    <w:rsid w:val="001C2195"/>
    <w:rsid w:val="001C2636"/>
    <w:rsid w:val="001C2B10"/>
    <w:rsid w:val="001C5672"/>
    <w:rsid w:val="001D3D9E"/>
    <w:rsid w:val="001D45D2"/>
    <w:rsid w:val="001E47E9"/>
    <w:rsid w:val="001E4D7E"/>
    <w:rsid w:val="001E711D"/>
    <w:rsid w:val="001E7CBE"/>
    <w:rsid w:val="001F1F8C"/>
    <w:rsid w:val="001F6607"/>
    <w:rsid w:val="00202CA5"/>
    <w:rsid w:val="00202D1E"/>
    <w:rsid w:val="00203E35"/>
    <w:rsid w:val="00205B69"/>
    <w:rsid w:val="00207B35"/>
    <w:rsid w:val="00207F77"/>
    <w:rsid w:val="0021019C"/>
    <w:rsid w:val="00210DBF"/>
    <w:rsid w:val="00210E58"/>
    <w:rsid w:val="00211C37"/>
    <w:rsid w:val="00214B6A"/>
    <w:rsid w:val="002162BF"/>
    <w:rsid w:val="0022131A"/>
    <w:rsid w:val="002223F9"/>
    <w:rsid w:val="002242C5"/>
    <w:rsid w:val="00226A45"/>
    <w:rsid w:val="002328CF"/>
    <w:rsid w:val="00232B4F"/>
    <w:rsid w:val="00232E8B"/>
    <w:rsid w:val="0023303C"/>
    <w:rsid w:val="00234010"/>
    <w:rsid w:val="00237509"/>
    <w:rsid w:val="00243328"/>
    <w:rsid w:val="0024403D"/>
    <w:rsid w:val="00245284"/>
    <w:rsid w:val="0024531C"/>
    <w:rsid w:val="00245F33"/>
    <w:rsid w:val="002475C7"/>
    <w:rsid w:val="002518C0"/>
    <w:rsid w:val="002536F6"/>
    <w:rsid w:val="00254BDB"/>
    <w:rsid w:val="00255ABA"/>
    <w:rsid w:val="002620F8"/>
    <w:rsid w:val="0026400C"/>
    <w:rsid w:val="002705B8"/>
    <w:rsid w:val="00272F52"/>
    <w:rsid w:val="002734AC"/>
    <w:rsid w:val="00276148"/>
    <w:rsid w:val="00276699"/>
    <w:rsid w:val="0028406C"/>
    <w:rsid w:val="002845AD"/>
    <w:rsid w:val="00284D16"/>
    <w:rsid w:val="0029104C"/>
    <w:rsid w:val="00292A2B"/>
    <w:rsid w:val="002A1536"/>
    <w:rsid w:val="002A20F3"/>
    <w:rsid w:val="002A22A8"/>
    <w:rsid w:val="002A35F3"/>
    <w:rsid w:val="002A3E84"/>
    <w:rsid w:val="002A554E"/>
    <w:rsid w:val="002A65BA"/>
    <w:rsid w:val="002A75B5"/>
    <w:rsid w:val="002B1574"/>
    <w:rsid w:val="002B1E3F"/>
    <w:rsid w:val="002B1F43"/>
    <w:rsid w:val="002B3E0E"/>
    <w:rsid w:val="002C2F36"/>
    <w:rsid w:val="002C3F51"/>
    <w:rsid w:val="002C7A67"/>
    <w:rsid w:val="002C7DBE"/>
    <w:rsid w:val="002D2A48"/>
    <w:rsid w:val="002D3368"/>
    <w:rsid w:val="002D34B5"/>
    <w:rsid w:val="002D4396"/>
    <w:rsid w:val="002D605A"/>
    <w:rsid w:val="002D703A"/>
    <w:rsid w:val="002D75A9"/>
    <w:rsid w:val="002D75E1"/>
    <w:rsid w:val="002F0ED1"/>
    <w:rsid w:val="002F16AB"/>
    <w:rsid w:val="002F3F36"/>
    <w:rsid w:val="002F527F"/>
    <w:rsid w:val="002F6B9A"/>
    <w:rsid w:val="002F73EA"/>
    <w:rsid w:val="00302122"/>
    <w:rsid w:val="00303022"/>
    <w:rsid w:val="00304268"/>
    <w:rsid w:val="0030432F"/>
    <w:rsid w:val="00307398"/>
    <w:rsid w:val="0031068A"/>
    <w:rsid w:val="003107A8"/>
    <w:rsid w:val="00311A06"/>
    <w:rsid w:val="0031588A"/>
    <w:rsid w:val="00316A9E"/>
    <w:rsid w:val="00317999"/>
    <w:rsid w:val="0032057C"/>
    <w:rsid w:val="00322AEC"/>
    <w:rsid w:val="00323044"/>
    <w:rsid w:val="00324938"/>
    <w:rsid w:val="003272D1"/>
    <w:rsid w:val="00333344"/>
    <w:rsid w:val="003339A8"/>
    <w:rsid w:val="00333B72"/>
    <w:rsid w:val="00336616"/>
    <w:rsid w:val="0033765A"/>
    <w:rsid w:val="00340122"/>
    <w:rsid w:val="003443D7"/>
    <w:rsid w:val="00345520"/>
    <w:rsid w:val="00346269"/>
    <w:rsid w:val="00351CE7"/>
    <w:rsid w:val="003557BB"/>
    <w:rsid w:val="003572BA"/>
    <w:rsid w:val="003631B6"/>
    <w:rsid w:val="00365BB7"/>
    <w:rsid w:val="0036675B"/>
    <w:rsid w:val="00367449"/>
    <w:rsid w:val="00370244"/>
    <w:rsid w:val="0037130A"/>
    <w:rsid w:val="00372B85"/>
    <w:rsid w:val="00373326"/>
    <w:rsid w:val="00374D3F"/>
    <w:rsid w:val="003751B0"/>
    <w:rsid w:val="003810F9"/>
    <w:rsid w:val="0038272A"/>
    <w:rsid w:val="00385A0F"/>
    <w:rsid w:val="0038663A"/>
    <w:rsid w:val="00386BAA"/>
    <w:rsid w:val="00391A6B"/>
    <w:rsid w:val="00391EC7"/>
    <w:rsid w:val="003926C3"/>
    <w:rsid w:val="003959F4"/>
    <w:rsid w:val="003965C1"/>
    <w:rsid w:val="0039736B"/>
    <w:rsid w:val="0039776D"/>
    <w:rsid w:val="003A0228"/>
    <w:rsid w:val="003A4B7A"/>
    <w:rsid w:val="003B4538"/>
    <w:rsid w:val="003B46B2"/>
    <w:rsid w:val="003B6927"/>
    <w:rsid w:val="003B6CC7"/>
    <w:rsid w:val="003B7169"/>
    <w:rsid w:val="003B7DC7"/>
    <w:rsid w:val="003C04B8"/>
    <w:rsid w:val="003C0A88"/>
    <w:rsid w:val="003C0F59"/>
    <w:rsid w:val="003C227B"/>
    <w:rsid w:val="003C27D7"/>
    <w:rsid w:val="003C4344"/>
    <w:rsid w:val="003C7F25"/>
    <w:rsid w:val="003D0570"/>
    <w:rsid w:val="003D1242"/>
    <w:rsid w:val="003D23D2"/>
    <w:rsid w:val="003D4509"/>
    <w:rsid w:val="003D66F3"/>
    <w:rsid w:val="003E2C6A"/>
    <w:rsid w:val="003E71F0"/>
    <w:rsid w:val="003F22E4"/>
    <w:rsid w:val="003F2F00"/>
    <w:rsid w:val="003F3F14"/>
    <w:rsid w:val="003F70DF"/>
    <w:rsid w:val="00400AFE"/>
    <w:rsid w:val="0040224A"/>
    <w:rsid w:val="004023A5"/>
    <w:rsid w:val="004033FE"/>
    <w:rsid w:val="00403524"/>
    <w:rsid w:val="00404361"/>
    <w:rsid w:val="00405709"/>
    <w:rsid w:val="00412A2B"/>
    <w:rsid w:val="00416D64"/>
    <w:rsid w:val="004170BE"/>
    <w:rsid w:val="00421B29"/>
    <w:rsid w:val="00423AA5"/>
    <w:rsid w:val="00424B72"/>
    <w:rsid w:val="0042681B"/>
    <w:rsid w:val="00436E17"/>
    <w:rsid w:val="004371C8"/>
    <w:rsid w:val="004412E8"/>
    <w:rsid w:val="00444027"/>
    <w:rsid w:val="004464A5"/>
    <w:rsid w:val="0044750C"/>
    <w:rsid w:val="00450140"/>
    <w:rsid w:val="0045541E"/>
    <w:rsid w:val="004555AD"/>
    <w:rsid w:val="0045581E"/>
    <w:rsid w:val="00465DD4"/>
    <w:rsid w:val="004666DB"/>
    <w:rsid w:val="00466D40"/>
    <w:rsid w:val="0047142B"/>
    <w:rsid w:val="00475D85"/>
    <w:rsid w:val="00484C09"/>
    <w:rsid w:val="00491871"/>
    <w:rsid w:val="004943B2"/>
    <w:rsid w:val="00496E86"/>
    <w:rsid w:val="0049758F"/>
    <w:rsid w:val="004A2EEF"/>
    <w:rsid w:val="004A3C86"/>
    <w:rsid w:val="004A4C51"/>
    <w:rsid w:val="004B0224"/>
    <w:rsid w:val="004B089A"/>
    <w:rsid w:val="004B4509"/>
    <w:rsid w:val="004B49DD"/>
    <w:rsid w:val="004C0C52"/>
    <w:rsid w:val="004C0CCE"/>
    <w:rsid w:val="004C3644"/>
    <w:rsid w:val="004C42E4"/>
    <w:rsid w:val="004D4EC8"/>
    <w:rsid w:val="004D5DEB"/>
    <w:rsid w:val="004D6317"/>
    <w:rsid w:val="004D6D40"/>
    <w:rsid w:val="004D768D"/>
    <w:rsid w:val="004D7F41"/>
    <w:rsid w:val="004E49A1"/>
    <w:rsid w:val="004E4F9C"/>
    <w:rsid w:val="004E7163"/>
    <w:rsid w:val="004E7861"/>
    <w:rsid w:val="004F11E9"/>
    <w:rsid w:val="00504A3F"/>
    <w:rsid w:val="00505F3E"/>
    <w:rsid w:val="00506F9B"/>
    <w:rsid w:val="00512437"/>
    <w:rsid w:val="00533F41"/>
    <w:rsid w:val="005344CB"/>
    <w:rsid w:val="00535D1A"/>
    <w:rsid w:val="00535FFD"/>
    <w:rsid w:val="005375F3"/>
    <w:rsid w:val="00541513"/>
    <w:rsid w:val="0054212B"/>
    <w:rsid w:val="005454A8"/>
    <w:rsid w:val="00546C6F"/>
    <w:rsid w:val="005548D8"/>
    <w:rsid w:val="00554D04"/>
    <w:rsid w:val="00556034"/>
    <w:rsid w:val="00557555"/>
    <w:rsid w:val="00560C36"/>
    <w:rsid w:val="00565114"/>
    <w:rsid w:val="00565848"/>
    <w:rsid w:val="0056675E"/>
    <w:rsid w:val="00571320"/>
    <w:rsid w:val="005741A4"/>
    <w:rsid w:val="00575B74"/>
    <w:rsid w:val="005800F2"/>
    <w:rsid w:val="005802C1"/>
    <w:rsid w:val="005818F3"/>
    <w:rsid w:val="00582F4A"/>
    <w:rsid w:val="00583531"/>
    <w:rsid w:val="00584133"/>
    <w:rsid w:val="005854C3"/>
    <w:rsid w:val="00585E85"/>
    <w:rsid w:val="00586C87"/>
    <w:rsid w:val="00586DE6"/>
    <w:rsid w:val="00587006"/>
    <w:rsid w:val="0058733A"/>
    <w:rsid w:val="00590B7D"/>
    <w:rsid w:val="005910B8"/>
    <w:rsid w:val="005933E8"/>
    <w:rsid w:val="00595587"/>
    <w:rsid w:val="00597416"/>
    <w:rsid w:val="005A0A94"/>
    <w:rsid w:val="005A3EF0"/>
    <w:rsid w:val="005A4CAA"/>
    <w:rsid w:val="005A54C2"/>
    <w:rsid w:val="005A67DE"/>
    <w:rsid w:val="005A6B4F"/>
    <w:rsid w:val="005B0A64"/>
    <w:rsid w:val="005B170F"/>
    <w:rsid w:val="005B6064"/>
    <w:rsid w:val="005B7F54"/>
    <w:rsid w:val="005C03AD"/>
    <w:rsid w:val="005C0AAA"/>
    <w:rsid w:val="005C1235"/>
    <w:rsid w:val="005C1AD3"/>
    <w:rsid w:val="005C1E85"/>
    <w:rsid w:val="005C2D06"/>
    <w:rsid w:val="005C38DD"/>
    <w:rsid w:val="005C4603"/>
    <w:rsid w:val="005C5BD9"/>
    <w:rsid w:val="005D0EE7"/>
    <w:rsid w:val="005D7428"/>
    <w:rsid w:val="005E1307"/>
    <w:rsid w:val="005E3BED"/>
    <w:rsid w:val="005F2DAB"/>
    <w:rsid w:val="005F3F45"/>
    <w:rsid w:val="005F45FA"/>
    <w:rsid w:val="005F5440"/>
    <w:rsid w:val="005F7592"/>
    <w:rsid w:val="00603860"/>
    <w:rsid w:val="00604D60"/>
    <w:rsid w:val="00605E7A"/>
    <w:rsid w:val="00611851"/>
    <w:rsid w:val="006128C5"/>
    <w:rsid w:val="00615976"/>
    <w:rsid w:val="006202AB"/>
    <w:rsid w:val="00621A44"/>
    <w:rsid w:val="006221D8"/>
    <w:rsid w:val="00622367"/>
    <w:rsid w:val="006236F3"/>
    <w:rsid w:val="006270FB"/>
    <w:rsid w:val="0062754D"/>
    <w:rsid w:val="00631A26"/>
    <w:rsid w:val="0063387C"/>
    <w:rsid w:val="00634288"/>
    <w:rsid w:val="006372BB"/>
    <w:rsid w:val="00637BF7"/>
    <w:rsid w:val="006425FB"/>
    <w:rsid w:val="00643C41"/>
    <w:rsid w:val="006448F4"/>
    <w:rsid w:val="00646880"/>
    <w:rsid w:val="006531BC"/>
    <w:rsid w:val="00656711"/>
    <w:rsid w:val="00660988"/>
    <w:rsid w:val="00660F62"/>
    <w:rsid w:val="00661026"/>
    <w:rsid w:val="00663CD8"/>
    <w:rsid w:val="00665DED"/>
    <w:rsid w:val="006666D3"/>
    <w:rsid w:val="006700B2"/>
    <w:rsid w:val="00672EB1"/>
    <w:rsid w:val="00675CD2"/>
    <w:rsid w:val="006812E9"/>
    <w:rsid w:val="006818DB"/>
    <w:rsid w:val="00683EE0"/>
    <w:rsid w:val="0068488F"/>
    <w:rsid w:val="00686ABD"/>
    <w:rsid w:val="00687AF0"/>
    <w:rsid w:val="00690364"/>
    <w:rsid w:val="0069386C"/>
    <w:rsid w:val="00693C94"/>
    <w:rsid w:val="00694AC3"/>
    <w:rsid w:val="006967CC"/>
    <w:rsid w:val="006A066C"/>
    <w:rsid w:val="006A1A45"/>
    <w:rsid w:val="006B161D"/>
    <w:rsid w:val="006B7B14"/>
    <w:rsid w:val="006C0DF5"/>
    <w:rsid w:val="006C603E"/>
    <w:rsid w:val="006D04CB"/>
    <w:rsid w:val="006D46A0"/>
    <w:rsid w:val="006D508B"/>
    <w:rsid w:val="006E1F9E"/>
    <w:rsid w:val="006E407D"/>
    <w:rsid w:val="006E4E08"/>
    <w:rsid w:val="006E67BD"/>
    <w:rsid w:val="006E7651"/>
    <w:rsid w:val="006F12EB"/>
    <w:rsid w:val="006F2719"/>
    <w:rsid w:val="006F4327"/>
    <w:rsid w:val="006F6476"/>
    <w:rsid w:val="006F693D"/>
    <w:rsid w:val="006F6AA7"/>
    <w:rsid w:val="006F751E"/>
    <w:rsid w:val="00702493"/>
    <w:rsid w:val="00703CA4"/>
    <w:rsid w:val="0070584B"/>
    <w:rsid w:val="007059F7"/>
    <w:rsid w:val="00705B78"/>
    <w:rsid w:val="00710268"/>
    <w:rsid w:val="0071218C"/>
    <w:rsid w:val="00715B12"/>
    <w:rsid w:val="00716F32"/>
    <w:rsid w:val="007177A5"/>
    <w:rsid w:val="0072181A"/>
    <w:rsid w:val="00723113"/>
    <w:rsid w:val="00726B35"/>
    <w:rsid w:val="007307A8"/>
    <w:rsid w:val="00731BD3"/>
    <w:rsid w:val="0073301A"/>
    <w:rsid w:val="007333E4"/>
    <w:rsid w:val="00734463"/>
    <w:rsid w:val="0073454C"/>
    <w:rsid w:val="00737134"/>
    <w:rsid w:val="0074104E"/>
    <w:rsid w:val="007428B6"/>
    <w:rsid w:val="007438C0"/>
    <w:rsid w:val="00743E75"/>
    <w:rsid w:val="00743EC5"/>
    <w:rsid w:val="007448CA"/>
    <w:rsid w:val="00747CEE"/>
    <w:rsid w:val="0075148C"/>
    <w:rsid w:val="00753CAC"/>
    <w:rsid w:val="0076126C"/>
    <w:rsid w:val="007616F6"/>
    <w:rsid w:val="00762D7C"/>
    <w:rsid w:val="00767928"/>
    <w:rsid w:val="007740AB"/>
    <w:rsid w:val="007764F2"/>
    <w:rsid w:val="007820E4"/>
    <w:rsid w:val="007872FF"/>
    <w:rsid w:val="00792BD3"/>
    <w:rsid w:val="007951C6"/>
    <w:rsid w:val="00795578"/>
    <w:rsid w:val="00796517"/>
    <w:rsid w:val="00796F5E"/>
    <w:rsid w:val="00797FB4"/>
    <w:rsid w:val="007A1307"/>
    <w:rsid w:val="007A2DAC"/>
    <w:rsid w:val="007A6E9C"/>
    <w:rsid w:val="007B02A2"/>
    <w:rsid w:val="007B0A2C"/>
    <w:rsid w:val="007B132B"/>
    <w:rsid w:val="007B4039"/>
    <w:rsid w:val="007B4961"/>
    <w:rsid w:val="007B656B"/>
    <w:rsid w:val="007B7645"/>
    <w:rsid w:val="007C4FC2"/>
    <w:rsid w:val="007D358B"/>
    <w:rsid w:val="007D61A2"/>
    <w:rsid w:val="007E060F"/>
    <w:rsid w:val="007E08C4"/>
    <w:rsid w:val="007E385E"/>
    <w:rsid w:val="007E4DF2"/>
    <w:rsid w:val="007E5D01"/>
    <w:rsid w:val="007E6BDC"/>
    <w:rsid w:val="007E6CDB"/>
    <w:rsid w:val="007F02D4"/>
    <w:rsid w:val="007F15A6"/>
    <w:rsid w:val="007F28B1"/>
    <w:rsid w:val="007F3998"/>
    <w:rsid w:val="007F68A3"/>
    <w:rsid w:val="007F7E09"/>
    <w:rsid w:val="00800F38"/>
    <w:rsid w:val="00806621"/>
    <w:rsid w:val="00807CA5"/>
    <w:rsid w:val="00813588"/>
    <w:rsid w:val="00813E1A"/>
    <w:rsid w:val="00817392"/>
    <w:rsid w:val="0082014A"/>
    <w:rsid w:val="0082253A"/>
    <w:rsid w:val="008227F0"/>
    <w:rsid w:val="008237E1"/>
    <w:rsid w:val="00823F1A"/>
    <w:rsid w:val="00825460"/>
    <w:rsid w:val="00826CF7"/>
    <w:rsid w:val="00834DF1"/>
    <w:rsid w:val="008360AF"/>
    <w:rsid w:val="00836E13"/>
    <w:rsid w:val="0083730C"/>
    <w:rsid w:val="0084164C"/>
    <w:rsid w:val="00846923"/>
    <w:rsid w:val="00850D4A"/>
    <w:rsid w:val="00856E15"/>
    <w:rsid w:val="00857AA4"/>
    <w:rsid w:val="00861E0D"/>
    <w:rsid w:val="008659AC"/>
    <w:rsid w:val="00866219"/>
    <w:rsid w:val="00867242"/>
    <w:rsid w:val="008672CA"/>
    <w:rsid w:val="0087275F"/>
    <w:rsid w:val="0087730C"/>
    <w:rsid w:val="00877949"/>
    <w:rsid w:val="00880681"/>
    <w:rsid w:val="008822DA"/>
    <w:rsid w:val="00883233"/>
    <w:rsid w:val="0088514F"/>
    <w:rsid w:val="00885BA1"/>
    <w:rsid w:val="00885DBC"/>
    <w:rsid w:val="00885EE5"/>
    <w:rsid w:val="00887EC0"/>
    <w:rsid w:val="00887ED1"/>
    <w:rsid w:val="008913E5"/>
    <w:rsid w:val="00895513"/>
    <w:rsid w:val="0089655E"/>
    <w:rsid w:val="00897D3A"/>
    <w:rsid w:val="008A1255"/>
    <w:rsid w:val="008A280B"/>
    <w:rsid w:val="008A6763"/>
    <w:rsid w:val="008A6AEF"/>
    <w:rsid w:val="008A72AA"/>
    <w:rsid w:val="008B326F"/>
    <w:rsid w:val="008B33BE"/>
    <w:rsid w:val="008B4015"/>
    <w:rsid w:val="008B4FDF"/>
    <w:rsid w:val="008B61A8"/>
    <w:rsid w:val="008B6622"/>
    <w:rsid w:val="008C1E4B"/>
    <w:rsid w:val="008C656F"/>
    <w:rsid w:val="008D1C90"/>
    <w:rsid w:val="008D340D"/>
    <w:rsid w:val="008D71BF"/>
    <w:rsid w:val="008D79B0"/>
    <w:rsid w:val="008E0BA7"/>
    <w:rsid w:val="008E2078"/>
    <w:rsid w:val="008E61E6"/>
    <w:rsid w:val="008E6F60"/>
    <w:rsid w:val="008F2771"/>
    <w:rsid w:val="008F309B"/>
    <w:rsid w:val="008F3B77"/>
    <w:rsid w:val="008F5103"/>
    <w:rsid w:val="009038A5"/>
    <w:rsid w:val="00907476"/>
    <w:rsid w:val="009075FF"/>
    <w:rsid w:val="0091073B"/>
    <w:rsid w:val="009114A7"/>
    <w:rsid w:val="00911680"/>
    <w:rsid w:val="009129B6"/>
    <w:rsid w:val="00915B80"/>
    <w:rsid w:val="0092126E"/>
    <w:rsid w:val="009244D0"/>
    <w:rsid w:val="0092512F"/>
    <w:rsid w:val="0092713E"/>
    <w:rsid w:val="00931C71"/>
    <w:rsid w:val="00934771"/>
    <w:rsid w:val="0093615C"/>
    <w:rsid w:val="0094059A"/>
    <w:rsid w:val="00942DE1"/>
    <w:rsid w:val="009437F6"/>
    <w:rsid w:val="009450FA"/>
    <w:rsid w:val="00946578"/>
    <w:rsid w:val="009516E2"/>
    <w:rsid w:val="00955795"/>
    <w:rsid w:val="00955B43"/>
    <w:rsid w:val="0095763E"/>
    <w:rsid w:val="00962B21"/>
    <w:rsid w:val="00963556"/>
    <w:rsid w:val="009637E2"/>
    <w:rsid w:val="009638D8"/>
    <w:rsid w:val="00963B2F"/>
    <w:rsid w:val="00965C05"/>
    <w:rsid w:val="0096729E"/>
    <w:rsid w:val="009718C8"/>
    <w:rsid w:val="00974060"/>
    <w:rsid w:val="00975BCC"/>
    <w:rsid w:val="00976008"/>
    <w:rsid w:val="009765C2"/>
    <w:rsid w:val="00977415"/>
    <w:rsid w:val="00980791"/>
    <w:rsid w:val="009807FF"/>
    <w:rsid w:val="00981991"/>
    <w:rsid w:val="00982B55"/>
    <w:rsid w:val="00983EF6"/>
    <w:rsid w:val="00984150"/>
    <w:rsid w:val="00987A79"/>
    <w:rsid w:val="0099456C"/>
    <w:rsid w:val="009978F3"/>
    <w:rsid w:val="009A07F6"/>
    <w:rsid w:val="009A1A4F"/>
    <w:rsid w:val="009A7D79"/>
    <w:rsid w:val="009B0186"/>
    <w:rsid w:val="009B1818"/>
    <w:rsid w:val="009B1DB1"/>
    <w:rsid w:val="009B278F"/>
    <w:rsid w:val="009C13A5"/>
    <w:rsid w:val="009C2BC2"/>
    <w:rsid w:val="009C34E7"/>
    <w:rsid w:val="009C59CB"/>
    <w:rsid w:val="009C6BA0"/>
    <w:rsid w:val="009C7787"/>
    <w:rsid w:val="009D3C1C"/>
    <w:rsid w:val="009D58F3"/>
    <w:rsid w:val="009D67AF"/>
    <w:rsid w:val="009D6CBF"/>
    <w:rsid w:val="009E10C6"/>
    <w:rsid w:val="009E1BB1"/>
    <w:rsid w:val="009E2374"/>
    <w:rsid w:val="009E2C36"/>
    <w:rsid w:val="009E4E4A"/>
    <w:rsid w:val="009E5423"/>
    <w:rsid w:val="009E58E1"/>
    <w:rsid w:val="009E612D"/>
    <w:rsid w:val="009E770C"/>
    <w:rsid w:val="009F005E"/>
    <w:rsid w:val="009F3C69"/>
    <w:rsid w:val="009F3CEB"/>
    <w:rsid w:val="009F640A"/>
    <w:rsid w:val="009F77D3"/>
    <w:rsid w:val="009F79E4"/>
    <w:rsid w:val="009F7E54"/>
    <w:rsid w:val="00A02C20"/>
    <w:rsid w:val="00A033A7"/>
    <w:rsid w:val="00A03560"/>
    <w:rsid w:val="00A06B5E"/>
    <w:rsid w:val="00A06BEE"/>
    <w:rsid w:val="00A06EF9"/>
    <w:rsid w:val="00A105AD"/>
    <w:rsid w:val="00A118AB"/>
    <w:rsid w:val="00A14D82"/>
    <w:rsid w:val="00A14DFD"/>
    <w:rsid w:val="00A17441"/>
    <w:rsid w:val="00A21199"/>
    <w:rsid w:val="00A23654"/>
    <w:rsid w:val="00A2745B"/>
    <w:rsid w:val="00A27E98"/>
    <w:rsid w:val="00A30481"/>
    <w:rsid w:val="00A30FF4"/>
    <w:rsid w:val="00A3371B"/>
    <w:rsid w:val="00A33E1B"/>
    <w:rsid w:val="00A33E97"/>
    <w:rsid w:val="00A346EC"/>
    <w:rsid w:val="00A4147D"/>
    <w:rsid w:val="00A426C4"/>
    <w:rsid w:val="00A444E6"/>
    <w:rsid w:val="00A46C66"/>
    <w:rsid w:val="00A541F0"/>
    <w:rsid w:val="00A55932"/>
    <w:rsid w:val="00A559F6"/>
    <w:rsid w:val="00A55A53"/>
    <w:rsid w:val="00A57941"/>
    <w:rsid w:val="00A60E1A"/>
    <w:rsid w:val="00A72F41"/>
    <w:rsid w:val="00A73063"/>
    <w:rsid w:val="00A7467D"/>
    <w:rsid w:val="00A767EE"/>
    <w:rsid w:val="00A7694A"/>
    <w:rsid w:val="00A772C3"/>
    <w:rsid w:val="00A801D6"/>
    <w:rsid w:val="00A81C3B"/>
    <w:rsid w:val="00A82258"/>
    <w:rsid w:val="00A833BF"/>
    <w:rsid w:val="00A85497"/>
    <w:rsid w:val="00A93C3E"/>
    <w:rsid w:val="00A95115"/>
    <w:rsid w:val="00A972E2"/>
    <w:rsid w:val="00AB68C2"/>
    <w:rsid w:val="00AB6C52"/>
    <w:rsid w:val="00AB6CCC"/>
    <w:rsid w:val="00AC1817"/>
    <w:rsid w:val="00AC1B75"/>
    <w:rsid w:val="00AC7B0D"/>
    <w:rsid w:val="00AD0C44"/>
    <w:rsid w:val="00AD3BC1"/>
    <w:rsid w:val="00AD75DE"/>
    <w:rsid w:val="00AE19D6"/>
    <w:rsid w:val="00AE2286"/>
    <w:rsid w:val="00AE4ADF"/>
    <w:rsid w:val="00AE5E0F"/>
    <w:rsid w:val="00AE7FE3"/>
    <w:rsid w:val="00AF04DA"/>
    <w:rsid w:val="00AF0ADD"/>
    <w:rsid w:val="00AF20D4"/>
    <w:rsid w:val="00AF29ED"/>
    <w:rsid w:val="00AF2CE9"/>
    <w:rsid w:val="00AF5F14"/>
    <w:rsid w:val="00AF61CC"/>
    <w:rsid w:val="00B00026"/>
    <w:rsid w:val="00B00249"/>
    <w:rsid w:val="00B012B8"/>
    <w:rsid w:val="00B01F28"/>
    <w:rsid w:val="00B02A7E"/>
    <w:rsid w:val="00B12D27"/>
    <w:rsid w:val="00B14EAB"/>
    <w:rsid w:val="00B153F6"/>
    <w:rsid w:val="00B237CC"/>
    <w:rsid w:val="00B25C8F"/>
    <w:rsid w:val="00B26B18"/>
    <w:rsid w:val="00B311BF"/>
    <w:rsid w:val="00B31EE8"/>
    <w:rsid w:val="00B34A00"/>
    <w:rsid w:val="00B401D4"/>
    <w:rsid w:val="00B41FCC"/>
    <w:rsid w:val="00B42583"/>
    <w:rsid w:val="00B50B89"/>
    <w:rsid w:val="00B56212"/>
    <w:rsid w:val="00B57F15"/>
    <w:rsid w:val="00B625D7"/>
    <w:rsid w:val="00B635EA"/>
    <w:rsid w:val="00B64BAE"/>
    <w:rsid w:val="00B66CFF"/>
    <w:rsid w:val="00B769D8"/>
    <w:rsid w:val="00B84755"/>
    <w:rsid w:val="00B8517E"/>
    <w:rsid w:val="00B85EC6"/>
    <w:rsid w:val="00B90877"/>
    <w:rsid w:val="00B90BB7"/>
    <w:rsid w:val="00B9206E"/>
    <w:rsid w:val="00B941C2"/>
    <w:rsid w:val="00B96F38"/>
    <w:rsid w:val="00B97743"/>
    <w:rsid w:val="00B97AFB"/>
    <w:rsid w:val="00B97C4F"/>
    <w:rsid w:val="00BA30C8"/>
    <w:rsid w:val="00BA47E4"/>
    <w:rsid w:val="00BA5E3D"/>
    <w:rsid w:val="00BB14FA"/>
    <w:rsid w:val="00BC143C"/>
    <w:rsid w:val="00BC31B8"/>
    <w:rsid w:val="00BC6EBC"/>
    <w:rsid w:val="00BC7AFA"/>
    <w:rsid w:val="00BD1025"/>
    <w:rsid w:val="00BD2BE8"/>
    <w:rsid w:val="00BD3EDE"/>
    <w:rsid w:val="00BD3F52"/>
    <w:rsid w:val="00BD4842"/>
    <w:rsid w:val="00BD62DA"/>
    <w:rsid w:val="00BE5ACF"/>
    <w:rsid w:val="00BE63BF"/>
    <w:rsid w:val="00BE661D"/>
    <w:rsid w:val="00BE7C22"/>
    <w:rsid w:val="00BE7F89"/>
    <w:rsid w:val="00BF03F2"/>
    <w:rsid w:val="00BF1513"/>
    <w:rsid w:val="00BF20CB"/>
    <w:rsid w:val="00BF7FB0"/>
    <w:rsid w:val="00C01B2D"/>
    <w:rsid w:val="00C02B95"/>
    <w:rsid w:val="00C03575"/>
    <w:rsid w:val="00C0449F"/>
    <w:rsid w:val="00C07D0B"/>
    <w:rsid w:val="00C10183"/>
    <w:rsid w:val="00C1128A"/>
    <w:rsid w:val="00C14E10"/>
    <w:rsid w:val="00C15EB6"/>
    <w:rsid w:val="00C161EE"/>
    <w:rsid w:val="00C2096B"/>
    <w:rsid w:val="00C20A4A"/>
    <w:rsid w:val="00C21464"/>
    <w:rsid w:val="00C22E15"/>
    <w:rsid w:val="00C2659F"/>
    <w:rsid w:val="00C27DA1"/>
    <w:rsid w:val="00C3052A"/>
    <w:rsid w:val="00C31E86"/>
    <w:rsid w:val="00C31F6D"/>
    <w:rsid w:val="00C345FB"/>
    <w:rsid w:val="00C34FF7"/>
    <w:rsid w:val="00C368AF"/>
    <w:rsid w:val="00C41DA2"/>
    <w:rsid w:val="00C431FD"/>
    <w:rsid w:val="00C50C29"/>
    <w:rsid w:val="00C554F3"/>
    <w:rsid w:val="00C63B40"/>
    <w:rsid w:val="00C63E59"/>
    <w:rsid w:val="00C64A7C"/>
    <w:rsid w:val="00C66981"/>
    <w:rsid w:val="00C724D5"/>
    <w:rsid w:val="00C72C6E"/>
    <w:rsid w:val="00C73D49"/>
    <w:rsid w:val="00C7792A"/>
    <w:rsid w:val="00C77C90"/>
    <w:rsid w:val="00C80A83"/>
    <w:rsid w:val="00C93834"/>
    <w:rsid w:val="00C94DDE"/>
    <w:rsid w:val="00C97A72"/>
    <w:rsid w:val="00C97B20"/>
    <w:rsid w:val="00CA1DCB"/>
    <w:rsid w:val="00CB132D"/>
    <w:rsid w:val="00CB1B3A"/>
    <w:rsid w:val="00CB23A9"/>
    <w:rsid w:val="00CB3B8C"/>
    <w:rsid w:val="00CB3D02"/>
    <w:rsid w:val="00CB6DA3"/>
    <w:rsid w:val="00CC0AD3"/>
    <w:rsid w:val="00CC0CDA"/>
    <w:rsid w:val="00CC3E47"/>
    <w:rsid w:val="00CC48A8"/>
    <w:rsid w:val="00CC6A72"/>
    <w:rsid w:val="00CC7931"/>
    <w:rsid w:val="00CD5595"/>
    <w:rsid w:val="00CE06C4"/>
    <w:rsid w:val="00CE20DC"/>
    <w:rsid w:val="00CE3694"/>
    <w:rsid w:val="00CE56F6"/>
    <w:rsid w:val="00CE7153"/>
    <w:rsid w:val="00CF6232"/>
    <w:rsid w:val="00CF63A5"/>
    <w:rsid w:val="00D01A84"/>
    <w:rsid w:val="00D01C0F"/>
    <w:rsid w:val="00D0249B"/>
    <w:rsid w:val="00D03523"/>
    <w:rsid w:val="00D04289"/>
    <w:rsid w:val="00D0617C"/>
    <w:rsid w:val="00D06434"/>
    <w:rsid w:val="00D156CA"/>
    <w:rsid w:val="00D1680B"/>
    <w:rsid w:val="00D21C08"/>
    <w:rsid w:val="00D22D5B"/>
    <w:rsid w:val="00D23E0B"/>
    <w:rsid w:val="00D2694A"/>
    <w:rsid w:val="00D35E50"/>
    <w:rsid w:val="00D3711B"/>
    <w:rsid w:val="00D439A1"/>
    <w:rsid w:val="00D465AC"/>
    <w:rsid w:val="00D47B70"/>
    <w:rsid w:val="00D47F3C"/>
    <w:rsid w:val="00D52490"/>
    <w:rsid w:val="00D5307A"/>
    <w:rsid w:val="00D5747B"/>
    <w:rsid w:val="00D57B0D"/>
    <w:rsid w:val="00D60006"/>
    <w:rsid w:val="00D60DD5"/>
    <w:rsid w:val="00D633A2"/>
    <w:rsid w:val="00D648E3"/>
    <w:rsid w:val="00D64FA3"/>
    <w:rsid w:val="00D65B03"/>
    <w:rsid w:val="00D72D9F"/>
    <w:rsid w:val="00D73040"/>
    <w:rsid w:val="00D74EB2"/>
    <w:rsid w:val="00D7541E"/>
    <w:rsid w:val="00D75D4F"/>
    <w:rsid w:val="00D76421"/>
    <w:rsid w:val="00D77231"/>
    <w:rsid w:val="00D81997"/>
    <w:rsid w:val="00D83A6A"/>
    <w:rsid w:val="00D84423"/>
    <w:rsid w:val="00D85A59"/>
    <w:rsid w:val="00D868B2"/>
    <w:rsid w:val="00D93382"/>
    <w:rsid w:val="00D93826"/>
    <w:rsid w:val="00D943EC"/>
    <w:rsid w:val="00D97018"/>
    <w:rsid w:val="00DA0DE8"/>
    <w:rsid w:val="00DA2C1B"/>
    <w:rsid w:val="00DA5BD6"/>
    <w:rsid w:val="00DA5F1C"/>
    <w:rsid w:val="00DB1B0B"/>
    <w:rsid w:val="00DB1E17"/>
    <w:rsid w:val="00DB3C8E"/>
    <w:rsid w:val="00DB5ACF"/>
    <w:rsid w:val="00DB78E7"/>
    <w:rsid w:val="00DC680B"/>
    <w:rsid w:val="00DD058A"/>
    <w:rsid w:val="00DD281F"/>
    <w:rsid w:val="00DD32D7"/>
    <w:rsid w:val="00DD3E3F"/>
    <w:rsid w:val="00DD5AE8"/>
    <w:rsid w:val="00DE0EE3"/>
    <w:rsid w:val="00DE14F6"/>
    <w:rsid w:val="00DE19AC"/>
    <w:rsid w:val="00DE6379"/>
    <w:rsid w:val="00DF023A"/>
    <w:rsid w:val="00DF26D7"/>
    <w:rsid w:val="00DF574C"/>
    <w:rsid w:val="00E01826"/>
    <w:rsid w:val="00E0182B"/>
    <w:rsid w:val="00E04C42"/>
    <w:rsid w:val="00E06073"/>
    <w:rsid w:val="00E07566"/>
    <w:rsid w:val="00E07C65"/>
    <w:rsid w:val="00E109D2"/>
    <w:rsid w:val="00E13901"/>
    <w:rsid w:val="00E14436"/>
    <w:rsid w:val="00E160AA"/>
    <w:rsid w:val="00E24CDC"/>
    <w:rsid w:val="00E27BF1"/>
    <w:rsid w:val="00E302F2"/>
    <w:rsid w:val="00E303EC"/>
    <w:rsid w:val="00E32125"/>
    <w:rsid w:val="00E36894"/>
    <w:rsid w:val="00E3729A"/>
    <w:rsid w:val="00E40D73"/>
    <w:rsid w:val="00E42766"/>
    <w:rsid w:val="00E43282"/>
    <w:rsid w:val="00E43311"/>
    <w:rsid w:val="00E43657"/>
    <w:rsid w:val="00E448F4"/>
    <w:rsid w:val="00E45451"/>
    <w:rsid w:val="00E46E6D"/>
    <w:rsid w:val="00E46F93"/>
    <w:rsid w:val="00E5188C"/>
    <w:rsid w:val="00E5524A"/>
    <w:rsid w:val="00E64219"/>
    <w:rsid w:val="00E65316"/>
    <w:rsid w:val="00E653FD"/>
    <w:rsid w:val="00E65C24"/>
    <w:rsid w:val="00E663FC"/>
    <w:rsid w:val="00E74E94"/>
    <w:rsid w:val="00E77D43"/>
    <w:rsid w:val="00E812D4"/>
    <w:rsid w:val="00E87A76"/>
    <w:rsid w:val="00E908A5"/>
    <w:rsid w:val="00E9275A"/>
    <w:rsid w:val="00E948AA"/>
    <w:rsid w:val="00E94E86"/>
    <w:rsid w:val="00E9512C"/>
    <w:rsid w:val="00E95587"/>
    <w:rsid w:val="00E95AA1"/>
    <w:rsid w:val="00EA1B01"/>
    <w:rsid w:val="00EA4364"/>
    <w:rsid w:val="00EB0FB1"/>
    <w:rsid w:val="00EB2A1C"/>
    <w:rsid w:val="00EB4A62"/>
    <w:rsid w:val="00EB4B10"/>
    <w:rsid w:val="00EB6308"/>
    <w:rsid w:val="00EB64E1"/>
    <w:rsid w:val="00EB6DDC"/>
    <w:rsid w:val="00EB70DD"/>
    <w:rsid w:val="00EC0662"/>
    <w:rsid w:val="00EC06A6"/>
    <w:rsid w:val="00EC4F50"/>
    <w:rsid w:val="00EC670C"/>
    <w:rsid w:val="00EC7C69"/>
    <w:rsid w:val="00ED413E"/>
    <w:rsid w:val="00ED6C7F"/>
    <w:rsid w:val="00EE60EE"/>
    <w:rsid w:val="00EF2E3D"/>
    <w:rsid w:val="00EF2F19"/>
    <w:rsid w:val="00EF6EB2"/>
    <w:rsid w:val="00F005A3"/>
    <w:rsid w:val="00F0304E"/>
    <w:rsid w:val="00F0543E"/>
    <w:rsid w:val="00F07399"/>
    <w:rsid w:val="00F0741C"/>
    <w:rsid w:val="00F0763A"/>
    <w:rsid w:val="00F0787D"/>
    <w:rsid w:val="00F10E80"/>
    <w:rsid w:val="00F175EA"/>
    <w:rsid w:val="00F17735"/>
    <w:rsid w:val="00F244F9"/>
    <w:rsid w:val="00F30982"/>
    <w:rsid w:val="00F33526"/>
    <w:rsid w:val="00F351E7"/>
    <w:rsid w:val="00F37164"/>
    <w:rsid w:val="00F37F58"/>
    <w:rsid w:val="00F40152"/>
    <w:rsid w:val="00F40225"/>
    <w:rsid w:val="00F44DD7"/>
    <w:rsid w:val="00F45DA0"/>
    <w:rsid w:val="00F460A2"/>
    <w:rsid w:val="00F50032"/>
    <w:rsid w:val="00F5056D"/>
    <w:rsid w:val="00F509AC"/>
    <w:rsid w:val="00F54BF1"/>
    <w:rsid w:val="00F569B7"/>
    <w:rsid w:val="00F57629"/>
    <w:rsid w:val="00F607F1"/>
    <w:rsid w:val="00F63DE6"/>
    <w:rsid w:val="00F6464D"/>
    <w:rsid w:val="00F66A4C"/>
    <w:rsid w:val="00F709A5"/>
    <w:rsid w:val="00F724B3"/>
    <w:rsid w:val="00F74F78"/>
    <w:rsid w:val="00F7740A"/>
    <w:rsid w:val="00F82C4F"/>
    <w:rsid w:val="00F83B81"/>
    <w:rsid w:val="00F84267"/>
    <w:rsid w:val="00F85BE9"/>
    <w:rsid w:val="00F9389C"/>
    <w:rsid w:val="00F93DC1"/>
    <w:rsid w:val="00F945B3"/>
    <w:rsid w:val="00F94E20"/>
    <w:rsid w:val="00F96808"/>
    <w:rsid w:val="00F97957"/>
    <w:rsid w:val="00F97E3F"/>
    <w:rsid w:val="00FA0576"/>
    <w:rsid w:val="00FA0A30"/>
    <w:rsid w:val="00FA11CE"/>
    <w:rsid w:val="00FA270A"/>
    <w:rsid w:val="00FA3CD4"/>
    <w:rsid w:val="00FA6413"/>
    <w:rsid w:val="00FB0C7A"/>
    <w:rsid w:val="00FB1565"/>
    <w:rsid w:val="00FB45C5"/>
    <w:rsid w:val="00FB4750"/>
    <w:rsid w:val="00FB5586"/>
    <w:rsid w:val="00FC6CFA"/>
    <w:rsid w:val="00FC7218"/>
    <w:rsid w:val="00FD308E"/>
    <w:rsid w:val="00FD6C39"/>
    <w:rsid w:val="00FD7114"/>
    <w:rsid w:val="00FE1483"/>
    <w:rsid w:val="00FE27BA"/>
    <w:rsid w:val="00FE3973"/>
    <w:rsid w:val="00FE402C"/>
    <w:rsid w:val="00FE6D17"/>
    <w:rsid w:val="00FE7E5B"/>
    <w:rsid w:val="00FF04C6"/>
    <w:rsid w:val="00FF140F"/>
    <w:rsid w:val="00FF1C5E"/>
    <w:rsid w:val="00FF3396"/>
    <w:rsid w:val="00FF4B12"/>
    <w:rsid w:val="00FF4D4D"/>
    <w:rsid w:val="00FF5459"/>
    <w:rsid w:val="00FF5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38D5C08"/>
  <w15:chartTrackingRefBased/>
  <w15:docId w15:val="{733B84FA-43EF-4225-AF67-27D259611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938"/>
  </w:style>
  <w:style w:type="paragraph" w:styleId="Heading1">
    <w:name w:val="heading 1"/>
    <w:basedOn w:val="Normal"/>
    <w:next w:val="Normal"/>
    <w:link w:val="Heading1Char"/>
    <w:uiPriority w:val="99"/>
    <w:qFormat/>
    <w:rsid w:val="00FA3CD4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00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9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DE"/>
  </w:style>
  <w:style w:type="paragraph" w:styleId="Footer">
    <w:name w:val="footer"/>
    <w:basedOn w:val="Normal"/>
    <w:link w:val="FooterChar"/>
    <w:uiPriority w:val="99"/>
    <w:unhideWhenUsed/>
    <w:rsid w:val="00C94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DE"/>
  </w:style>
  <w:style w:type="character" w:styleId="Hyperlink">
    <w:name w:val="Hyperlink"/>
    <w:basedOn w:val="DefaultParagraphFont"/>
    <w:uiPriority w:val="99"/>
    <w:unhideWhenUsed/>
    <w:rsid w:val="006666D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775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CC0AD3"/>
    <w:pPr>
      <w:spacing w:after="0" w:line="240" w:lineRule="auto"/>
    </w:pPr>
    <w:rPr>
      <w:rFonts w:ascii="Verdana" w:eastAsia="Times New Roman" w:hAnsi="Verdana" w:cs="Verdana"/>
      <w:sz w:val="24"/>
      <w:szCs w:val="24"/>
    </w:rPr>
  </w:style>
  <w:style w:type="paragraph" w:styleId="NormalWeb">
    <w:name w:val="Normal (Web)"/>
    <w:basedOn w:val="Normal"/>
    <w:uiPriority w:val="99"/>
    <w:rsid w:val="00AF61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AF61CC"/>
  </w:style>
  <w:style w:type="table" w:styleId="TableGrid">
    <w:name w:val="Table Grid"/>
    <w:basedOn w:val="TableNormal"/>
    <w:uiPriority w:val="39"/>
    <w:rsid w:val="00062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FA3CD4"/>
    <w:rPr>
      <w:rFonts w:ascii="Times New Roman" w:eastAsia="Times New Roman" w:hAnsi="Times New Roman" w:cs="Times New Roman"/>
      <w:b/>
      <w:sz w:val="18"/>
      <w:szCs w:val="20"/>
      <w:lang w:val="en-US"/>
    </w:rPr>
  </w:style>
  <w:style w:type="character" w:customStyle="1" w:styleId="Prompt">
    <w:name w:val="Prompt"/>
    <w:basedOn w:val="DefaultParagraphFont"/>
    <w:uiPriority w:val="99"/>
    <w:rsid w:val="00FA3CD4"/>
    <w:rPr>
      <w:rFonts w:cs="Times New Roman"/>
      <w:color w:val="0000FF"/>
    </w:rPr>
  </w:style>
  <w:style w:type="paragraph" w:customStyle="1" w:styleId="ScheduleTitle">
    <w:name w:val="ScheduleTitle"/>
    <w:basedOn w:val="Normal"/>
    <w:next w:val="Normal"/>
    <w:uiPriority w:val="99"/>
    <w:rsid w:val="00FA3CD4"/>
    <w:pPr>
      <w:keepNext/>
      <w:keepLines/>
      <w:spacing w:after="240" w:line="240" w:lineRule="auto"/>
      <w:jc w:val="center"/>
      <w:outlineLvl w:val="4"/>
    </w:pPr>
    <w:rPr>
      <w:rFonts w:ascii="Times New Roman" w:eastAsia="Times New Roman" w:hAnsi="Times New Roman" w:cs="Times New Roman"/>
      <w:b/>
      <w:sz w:val="24"/>
      <w:szCs w:val="20"/>
      <w:lang w:eastAsia="en-CA"/>
    </w:rPr>
  </w:style>
  <w:style w:type="character" w:customStyle="1" w:styleId="mc-orange">
    <w:name w:val="mc-orange"/>
    <w:basedOn w:val="DefaultParagraphFont"/>
    <w:rsid w:val="007872FF"/>
  </w:style>
  <w:style w:type="character" w:customStyle="1" w:styleId="mc-blue">
    <w:name w:val="mc-blue"/>
    <w:basedOn w:val="DefaultParagraphFont"/>
    <w:rsid w:val="007872FF"/>
  </w:style>
  <w:style w:type="character" w:customStyle="1" w:styleId="help-block">
    <w:name w:val="help-block"/>
    <w:basedOn w:val="DefaultParagraphFont"/>
    <w:rsid w:val="001E47E9"/>
  </w:style>
  <w:style w:type="character" w:styleId="Strong">
    <w:name w:val="Strong"/>
    <w:basedOn w:val="DefaultParagraphFont"/>
    <w:uiPriority w:val="22"/>
    <w:qFormat/>
    <w:rsid w:val="00B25C8F"/>
    <w:rPr>
      <w:b/>
      <w:bCs/>
    </w:rPr>
  </w:style>
  <w:style w:type="character" w:customStyle="1" w:styleId="il">
    <w:name w:val="il"/>
    <w:basedOn w:val="DefaultParagraphFont"/>
    <w:rsid w:val="00013312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212B"/>
  </w:style>
  <w:style w:type="character" w:customStyle="1" w:styleId="DateChar">
    <w:name w:val="Date Char"/>
    <w:basedOn w:val="DefaultParagraphFont"/>
    <w:link w:val="Date"/>
    <w:uiPriority w:val="99"/>
    <w:semiHidden/>
    <w:rsid w:val="0054212B"/>
  </w:style>
  <w:style w:type="character" w:customStyle="1" w:styleId="ColorfulList-Accent1Char">
    <w:name w:val="Colorful List - Accent 1 Char"/>
    <w:link w:val="ColorfulList-Accent1"/>
    <w:uiPriority w:val="34"/>
    <w:rsid w:val="009E770C"/>
    <w:rPr>
      <w:rFonts w:ascii="Arial" w:hAnsi="Arial"/>
      <w:sz w:val="24"/>
      <w:szCs w:val="24"/>
      <w:lang w:eastAsia="en-US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9E770C"/>
    <w:pPr>
      <w:spacing w:after="0" w:line="240" w:lineRule="auto"/>
    </w:pPr>
    <w:rPr>
      <w:rFonts w:ascii="Arial" w:hAnsi="Arial"/>
      <w:sz w:val="24"/>
      <w:szCs w:val="24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B1B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21B2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002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Headingswithinsections">
    <w:name w:val="Headings within sections"/>
    <w:basedOn w:val="Normal"/>
    <w:link w:val="HeadingswithinsectionsChar"/>
    <w:qFormat/>
    <w:rsid w:val="00096D95"/>
    <w:pPr>
      <w:spacing w:line="360" w:lineRule="auto"/>
      <w:jc w:val="center"/>
    </w:pPr>
    <w:rPr>
      <w:rFonts w:ascii="Arial" w:hAnsi="Arial"/>
      <w:b/>
      <w:sz w:val="28"/>
      <w:shd w:val="clear" w:color="auto" w:fill="FFFFFF"/>
    </w:rPr>
  </w:style>
  <w:style w:type="character" w:customStyle="1" w:styleId="HeadingswithinsectionsChar">
    <w:name w:val="Headings within sections Char"/>
    <w:basedOn w:val="DefaultParagraphFont"/>
    <w:link w:val="Headingswithinsections"/>
    <w:rsid w:val="00096D95"/>
    <w:rPr>
      <w:rFonts w:ascii="Arial" w:hAnsi="Arial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8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3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3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FF531-4ED7-43E1-8553-42531DC02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intz</dc:creator>
  <cp:keywords/>
  <dc:description/>
  <cp:lastModifiedBy>Shawn Mintz</cp:lastModifiedBy>
  <cp:revision>3</cp:revision>
  <cp:lastPrinted>2019-05-10T17:41:00Z</cp:lastPrinted>
  <dcterms:created xsi:type="dcterms:W3CDTF">2019-05-27T22:29:00Z</dcterms:created>
  <dcterms:modified xsi:type="dcterms:W3CDTF">2019-05-27T22:30:00Z</dcterms:modified>
</cp:coreProperties>
</file>